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4A496" w14:textId="2C43178B" w:rsidR="00280949" w:rsidRPr="00CD23BD" w:rsidRDefault="00280949" w:rsidP="002809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Participant Agreement in Survey </w:t>
      </w:r>
      <w:r w:rsidR="00A9223D" w:rsidRPr="00CD23B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Example</w:t>
      </w:r>
    </w:p>
    <w:p w14:paraId="28313DEF" w14:textId="49EC79E9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Title of 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>the scholarly project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421B15A" w14:textId="2C77B54B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Princip</w:t>
      </w:r>
      <w:r w:rsidR="001A09DB"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Investigator (PI)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 xml:space="preserve"> full name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9D6DAA" w14:textId="270E407F" w:rsidR="00E37306" w:rsidRPr="00CD23BD" w:rsidRDefault="00EC467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>-</w:t>
      </w:r>
      <w:proofErr w:type="gramStart"/>
      <w:r w:rsidR="002D746F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>nvestigators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full names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84CD6E" w14:textId="57AB6553" w:rsidR="00E37306" w:rsidRPr="00CD23BD" w:rsidRDefault="00EC467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I 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Contact Phone Number: </w:t>
      </w:r>
    </w:p>
    <w:p w14:paraId="5EC9B10D" w14:textId="047A594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Sponsor:</w:t>
      </w:r>
    </w:p>
    <w:p w14:paraId="7A9A337C" w14:textId="7777777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B619B5" w14:textId="77777777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4D04D965" w14:textId="662806A9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are </w:t>
      </w:r>
      <w:proofErr w:type="gramStart"/>
      <w:r w:rsidRPr="00CD23BD">
        <w:rPr>
          <w:rFonts w:ascii="Times New Roman" w:hAnsi="Times New Roman" w:cs="Times New Roman"/>
          <w:sz w:val="24"/>
          <w:szCs w:val="24"/>
        </w:rPr>
        <w:t>being invited</w:t>
      </w:r>
      <w:proofErr w:type="gramEnd"/>
      <w:r w:rsidRPr="00CD23BD">
        <w:rPr>
          <w:rFonts w:ascii="Times New Roman" w:hAnsi="Times New Roman" w:cs="Times New Roman"/>
          <w:sz w:val="24"/>
          <w:szCs w:val="24"/>
        </w:rPr>
        <w:t xml:space="preserve"> to participate in a </w:t>
      </w:r>
      <w:r w:rsidR="002D746F">
        <w:rPr>
          <w:rFonts w:ascii="Times New Roman" w:hAnsi="Times New Roman" w:cs="Times New Roman"/>
          <w:color w:val="FF0000"/>
          <w:sz w:val="24"/>
          <w:szCs w:val="24"/>
        </w:rPr>
        <w:t>Case-Study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C4676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because</w:t>
      </w:r>
      <w:r w:rsidR="001A09DB">
        <w:rPr>
          <w:rFonts w:ascii="Times New Roman" w:hAnsi="Times New Roman" w:cs="Times New Roman"/>
          <w:sz w:val="24"/>
          <w:szCs w:val="24"/>
        </w:rPr>
        <w:t xml:space="preserve"> of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542183" w14:textId="4EB1FD52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describe the methods).</w:t>
      </w:r>
    </w:p>
    <w:p w14:paraId="4E14CAB6" w14:textId="5743CA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Participation in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voluntary</w:t>
      </w:r>
      <w:r w:rsidR="001A09DB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you can stop participating at any time. </w:t>
      </w:r>
      <w:r w:rsidR="00363A57" w:rsidRPr="00CD23BD">
        <w:rPr>
          <w:rFonts w:ascii="Times New Roman" w:hAnsi="Times New Roman" w:cs="Times New Roman"/>
          <w:sz w:val="24"/>
          <w:szCs w:val="24"/>
        </w:rPr>
        <w:t xml:space="preserve">If at any point you no longer wish to participate, please inform the Investigators. </w:t>
      </w:r>
      <w:r w:rsidRPr="00CD23BD">
        <w:rPr>
          <w:rFonts w:ascii="Times New Roman" w:hAnsi="Times New Roman" w:cs="Times New Roman"/>
          <w:sz w:val="24"/>
          <w:szCs w:val="24"/>
        </w:rPr>
        <w:t xml:space="preserve">In addition, your participation or lack thereof will not affec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if applicable).</w:t>
      </w:r>
    </w:p>
    <w:p w14:paraId="0EB18BDA" w14:textId="57F7C38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Although the risks of a breach of confidentiality or privacy are low, we cannot completely guarantee that your privacy or confidentiality will not be breached. However, your data will be securely stored</w:t>
      </w:r>
      <w:r w:rsidR="006F2B57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only the </w:t>
      </w:r>
      <w:r w:rsidR="0097592C" w:rsidRPr="00CD23BD">
        <w:rPr>
          <w:rFonts w:ascii="Times New Roman" w:hAnsi="Times New Roman" w:cs="Times New Roman"/>
          <w:sz w:val="24"/>
          <w:szCs w:val="24"/>
        </w:rPr>
        <w:t>investigators</w:t>
      </w:r>
      <w:r w:rsidRPr="00CD23BD">
        <w:rPr>
          <w:rFonts w:ascii="Times New Roman" w:hAnsi="Times New Roman" w:cs="Times New Roman"/>
          <w:sz w:val="24"/>
          <w:szCs w:val="24"/>
        </w:rPr>
        <w:t xml:space="preserve"> will have access to it. The benefit of participating is that you may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627B5" w14:textId="4F2FA614" w:rsidR="00CB33DF" w:rsidRPr="002466C5" w:rsidRDefault="00CB33DF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will not receive payment or compensation for your participation. You agree to perform all duties associated with your participation in this </w:t>
      </w:r>
      <w:r w:rsidR="00313B7B">
        <w:rPr>
          <w:rFonts w:ascii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during the period of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&lt;project start date&gt; – &lt;project end date&gt;</w:t>
      </w:r>
      <w:r w:rsidRPr="00CD23BD">
        <w:rPr>
          <w:rFonts w:ascii="Times New Roman" w:hAnsi="Times New Roman" w:cs="Times New Roman"/>
          <w:sz w:val="24"/>
          <w:szCs w:val="24"/>
        </w:rPr>
        <w:t xml:space="preserve"> gratuitously and without expectation of payment or any other form of compensation. </w:t>
      </w:r>
    </w:p>
    <w:p w14:paraId="4C4ED49B" w14:textId="7DE9AC30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overall results of this </w:t>
      </w:r>
      <w:r w:rsidR="00313B7B">
        <w:rPr>
          <w:rFonts w:ascii="Times New Roman" w:hAnsi="Times New Roman" w:cs="Times New Roman"/>
          <w:sz w:val="24"/>
          <w:szCs w:val="24"/>
        </w:rPr>
        <w:t xml:space="preserve">scholarly </w:t>
      </w:r>
      <w:r w:rsidR="00C368A6">
        <w:rPr>
          <w:rFonts w:ascii="Times New Roman" w:hAnsi="Times New Roman" w:cs="Times New Roman"/>
          <w:sz w:val="24"/>
          <w:szCs w:val="24"/>
        </w:rPr>
        <w:t>project</w:t>
      </w:r>
      <w:r w:rsidR="00313B7B">
        <w:rPr>
          <w:rFonts w:ascii="Times New Roman" w:hAnsi="Times New Roman" w:cs="Times New Roman"/>
          <w:sz w:val="24"/>
          <w:szCs w:val="24"/>
        </w:rPr>
        <w:t xml:space="preserve"> </w:t>
      </w:r>
      <w:r w:rsidR="00313B7B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(or 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Quality Assessment or Case-Study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 etc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4D49A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sz w:val="24"/>
          <w:szCs w:val="24"/>
        </w:rPr>
        <w:t xml:space="preserve">will be shared with you and </w:t>
      </w:r>
      <w:r w:rsidR="0097592C" w:rsidRPr="00CD23BD">
        <w:rPr>
          <w:rFonts w:ascii="Times New Roman" w:hAnsi="Times New Roman" w:cs="Times New Roman"/>
          <w:sz w:val="24"/>
          <w:szCs w:val="24"/>
        </w:rPr>
        <w:t>disseminate</w:t>
      </w:r>
      <w:r w:rsidR="00CD1B96">
        <w:rPr>
          <w:rFonts w:ascii="Times New Roman" w:hAnsi="Times New Roman" w:cs="Times New Roman"/>
          <w:sz w:val="24"/>
          <w:szCs w:val="24"/>
        </w:rPr>
        <w:t>d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at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>. Information will be presented as group data without links to identifying data.</w:t>
      </w:r>
    </w:p>
    <w:p w14:paraId="073F10CF" w14:textId="1193A34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are interested in participating, please reach out to the team a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the phone number</w:t>
      </w:r>
      <w:r w:rsidR="00CB33DF"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or email…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9748827" w14:textId="4C152B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have questions, concerns, or complaints, please reach out to the team at the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phone number listed on the first page. </w:t>
      </w:r>
    </w:p>
    <w:p w14:paraId="7C97F297" w14:textId="0532A878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I have read the 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preced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ing information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and it has been explained to my satisfaction. I have had the opportunity to ask questions. I consent voluntarily to be a participant in this </w:t>
      </w:r>
      <w:r w:rsidR="00C368A6">
        <w:rPr>
          <w:rFonts w:ascii="Times New Roman" w:eastAsia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42873C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F4AF6B7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9E7B64E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Printed Name of Participant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949906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36366104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         ________________________ </w:t>
      </w:r>
    </w:p>
    <w:p w14:paraId="5F34B1D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Signature of Participant (required)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Date    Day / Month/ Year</w:t>
      </w:r>
    </w:p>
    <w:p w14:paraId="03985C35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160678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</w:p>
    <w:p w14:paraId="7179A8BD" w14:textId="29555BB4" w:rsidR="00E20B00" w:rsidRPr="00CD23BD" w:rsidRDefault="00E20B00" w:rsidP="00280949">
      <w:pPr>
        <w:rPr>
          <w:rFonts w:ascii="Times New Roman" w:hAnsi="Times New Roman" w:cs="Times New Roman"/>
          <w:sz w:val="24"/>
          <w:szCs w:val="24"/>
        </w:rPr>
      </w:pPr>
    </w:p>
    <w:sectPr w:rsidR="00E20B00" w:rsidRPr="00CD2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MysTCxsDAyMDJU0lEKTi0uzszPAykwrgUAzNTbZCwAAAA="/>
  </w:docVars>
  <w:rsids>
    <w:rsidRoot w:val="00280949"/>
    <w:rsid w:val="001A09DB"/>
    <w:rsid w:val="002466C5"/>
    <w:rsid w:val="00280949"/>
    <w:rsid w:val="002D746F"/>
    <w:rsid w:val="00313B7B"/>
    <w:rsid w:val="00363A57"/>
    <w:rsid w:val="003B0856"/>
    <w:rsid w:val="004D49AD"/>
    <w:rsid w:val="0060270C"/>
    <w:rsid w:val="006F2B57"/>
    <w:rsid w:val="00841FC8"/>
    <w:rsid w:val="0097592C"/>
    <w:rsid w:val="00A9223D"/>
    <w:rsid w:val="00B94134"/>
    <w:rsid w:val="00C368A6"/>
    <w:rsid w:val="00CB33DF"/>
    <w:rsid w:val="00CB7415"/>
    <w:rsid w:val="00CD1B96"/>
    <w:rsid w:val="00CD23BD"/>
    <w:rsid w:val="00D81324"/>
    <w:rsid w:val="00E20B00"/>
    <w:rsid w:val="00E37306"/>
    <w:rsid w:val="00EC4676"/>
    <w:rsid w:val="00FB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84DB0C"/>
  <w15:chartTrackingRefBased/>
  <w15:docId w15:val="{AACECF0F-E6E6-430B-BD9D-2E242FAA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9e43ab91f823a144b3daf1905051b2c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68e9a0998363096728eeb2e333962c8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75B8E1D-13B4-468D-85E6-BB3C899F71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28FD3E-CED9-4C8B-9BB9-40541CB5AA6A}"/>
</file>

<file path=customXml/itemProps3.xml><?xml version="1.0" encoding="utf-8"?>
<ds:datastoreItem xmlns:ds="http://schemas.openxmlformats.org/officeDocument/2006/customXml" ds:itemID="{D8AD6D42-2DED-4838-8F70-D48E2467BC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5</Words>
  <Characters>1874</Characters>
  <Application>Microsoft Office Word</Application>
  <DocSecurity>0</DocSecurity>
  <Lines>39</Lines>
  <Paragraphs>25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4</cp:revision>
  <dcterms:created xsi:type="dcterms:W3CDTF">2025-11-20T14:50:00Z</dcterms:created>
  <dcterms:modified xsi:type="dcterms:W3CDTF">2025-11-2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GrammarlyDocumentId">
    <vt:lpwstr>ca4fb1b9-8978-4c7c-b2cd-c27e84d472f1</vt:lpwstr>
  </property>
</Properties>
</file>